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E96AC5" w14:textId="77777777" w:rsidR="00284572" w:rsidRPr="00284572" w:rsidRDefault="00284572" w:rsidP="00284572">
      <w:pPr>
        <w:ind w:firstLine="0"/>
      </w:pPr>
    </w:p>
    <w:p w14:paraId="2193F3C6" w14:textId="77777777" w:rsidR="00284572" w:rsidRPr="00284572" w:rsidRDefault="00284572" w:rsidP="00284572"/>
    <w:p w14:paraId="28EC63CB" w14:textId="77777777" w:rsidR="00284572" w:rsidRPr="00284572" w:rsidRDefault="00284572" w:rsidP="00284572"/>
    <w:tbl>
      <w:tblPr>
        <w:tblStyle w:val="TableGrid1"/>
        <w:tblpPr w:leftFromText="180" w:rightFromText="180" w:vertAnchor="page" w:horzAnchor="margin" w:tblpY="1233"/>
        <w:tblW w:w="5157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014"/>
        <w:gridCol w:w="3014"/>
        <w:gridCol w:w="3012"/>
      </w:tblGrid>
      <w:tr w:rsidR="00C4414D" w:rsidRPr="00FA5F58" w14:paraId="44A42302" w14:textId="77777777" w:rsidTr="0048594F">
        <w:trPr>
          <w:trHeight w:val="1229"/>
        </w:trPr>
        <w:tc>
          <w:tcPr>
            <w:tcW w:w="1667" w:type="pct"/>
            <w:shd w:val="clear" w:color="auto" w:fill="FFFFFF" w:themeFill="background1"/>
            <w:vAlign w:val="center"/>
          </w:tcPr>
          <w:p w14:paraId="3B74FD3A" w14:textId="5C481B55" w:rsidR="00C4414D" w:rsidRPr="00FA5F58" w:rsidRDefault="0048594F" w:rsidP="0048594F">
            <w:pPr>
              <w:shd w:val="clear" w:color="auto" w:fill="FFFFFF" w:themeFill="background1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lastRenderedPageBreak/>
              <w:drawing>
                <wp:anchor distT="0" distB="0" distL="114300" distR="114300" simplePos="0" relativeHeight="251659264" behindDoc="0" locked="0" layoutInCell="1" allowOverlap="1" wp14:anchorId="626DAA4E" wp14:editId="4CB43959">
                  <wp:simplePos x="0" y="0"/>
                  <wp:positionH relativeFrom="column">
                    <wp:posOffset>-1640840</wp:posOffset>
                  </wp:positionH>
                  <wp:positionV relativeFrom="paragraph">
                    <wp:posOffset>-10160</wp:posOffset>
                  </wp:positionV>
                  <wp:extent cx="1047750" cy="796290"/>
                  <wp:effectExtent l="0" t="0" r="0" b="3810"/>
                  <wp:wrapThrough wrapText="bothSides">
                    <wp:wrapPolygon edited="0">
                      <wp:start x="0" y="0"/>
                      <wp:lineTo x="0" y="21187"/>
                      <wp:lineTo x="21207" y="21187"/>
                      <wp:lineTo x="21207" y="0"/>
                      <wp:lineTo x="0" y="0"/>
                    </wp:wrapPolygon>
                  </wp:wrapThrough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7750" cy="796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shd w:val="clear" w:color="auto" w:fill="FFFFFF" w:themeFill="background1"/>
            <w:vAlign w:val="center"/>
          </w:tcPr>
          <w:p w14:paraId="12235FE8" w14:textId="77777777" w:rsidR="00C4414D" w:rsidRPr="00FA5F58" w:rsidRDefault="00C4414D" w:rsidP="0048594F">
            <w:pPr>
              <w:shd w:val="clear" w:color="auto" w:fill="FFFFFF" w:themeFill="background1"/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shd w:val="clear" w:color="auto" w:fill="FFFFFF" w:themeFill="background1"/>
            <w:vAlign w:val="center"/>
          </w:tcPr>
          <w:p w14:paraId="722305D8" w14:textId="01E18E47" w:rsidR="00C4414D" w:rsidRPr="00FA5F58" w:rsidRDefault="00234741" w:rsidP="0048594F">
            <w:pPr>
              <w:shd w:val="clear" w:color="auto" w:fill="FFFFFF" w:themeFill="background1"/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anchor distT="0" distB="0" distL="114300" distR="114300" simplePos="0" relativeHeight="251658240" behindDoc="0" locked="0" layoutInCell="1" allowOverlap="1" wp14:anchorId="2CE242D7" wp14:editId="268A195E">
                  <wp:simplePos x="0" y="0"/>
                  <wp:positionH relativeFrom="column">
                    <wp:posOffset>1075690</wp:posOffset>
                  </wp:positionH>
                  <wp:positionV relativeFrom="paragraph">
                    <wp:posOffset>-158115</wp:posOffset>
                  </wp:positionV>
                  <wp:extent cx="847725" cy="847725"/>
                  <wp:effectExtent l="0" t="0" r="9525" b="952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48594F">
        <w:trPr>
          <w:trHeight w:val="2365"/>
        </w:trPr>
        <w:tc>
          <w:tcPr>
            <w:tcW w:w="5000" w:type="pct"/>
            <w:gridSpan w:val="3"/>
            <w:shd w:val="clear" w:color="auto" w:fill="FFFFFF" w:themeFill="background1"/>
          </w:tcPr>
          <w:p w14:paraId="67DFE129" w14:textId="77777777" w:rsidR="00C4414D" w:rsidRDefault="00C4414D" w:rsidP="0048594F">
            <w:pPr>
              <w:shd w:val="clear" w:color="auto" w:fill="FFFFFF" w:themeFill="background1"/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704F9B55" w14:textId="77777777" w:rsidR="00234741" w:rsidRDefault="00234741" w:rsidP="0048594F">
            <w:pPr>
              <w:shd w:val="clear" w:color="auto" w:fill="FFFFFF" w:themeFill="background1"/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5DBDBAEE" w14:textId="77777777" w:rsidR="00234741" w:rsidRDefault="00234741" w:rsidP="0048594F">
            <w:pPr>
              <w:shd w:val="clear" w:color="auto" w:fill="FFFFFF" w:themeFill="background1"/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2379640D" w14:textId="77777777" w:rsidR="00234741" w:rsidRDefault="00234741" w:rsidP="0048594F">
            <w:pPr>
              <w:shd w:val="clear" w:color="auto" w:fill="FFFFFF" w:themeFill="background1"/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317624F8" w14:textId="77777777" w:rsidR="00234741" w:rsidRPr="00FA5F58" w:rsidRDefault="00234741" w:rsidP="0048594F">
            <w:pPr>
              <w:shd w:val="clear" w:color="auto" w:fill="FFFFFF" w:themeFill="background1"/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48594F">
            <w:pPr>
              <w:shd w:val="clear" w:color="auto" w:fill="FFFFFF" w:themeFill="background1"/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0B9AA8BD" w14:textId="51ED46E5" w:rsidR="00AF21E9" w:rsidRDefault="00AF21E9" w:rsidP="0048594F">
            <w:pPr>
              <w:shd w:val="clear" w:color="auto" w:fill="FFFFFF" w:themeFill="background1"/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گان فنی</w:t>
            </w:r>
          </w:p>
          <w:p w14:paraId="7C906B78" w14:textId="77777777" w:rsidR="00C4414D" w:rsidRDefault="00C4414D" w:rsidP="0048594F">
            <w:pPr>
              <w:shd w:val="clear" w:color="auto" w:fill="FFFFFF" w:themeFill="background1"/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برق و کامپیوتر</w:t>
            </w:r>
          </w:p>
          <w:p w14:paraId="373BC62E" w14:textId="77777777" w:rsidR="00AF21E9" w:rsidRPr="00AA0E7C" w:rsidRDefault="00AF21E9" w:rsidP="0048594F">
            <w:pPr>
              <w:shd w:val="clear" w:color="auto" w:fill="FFFFFF" w:themeFill="background1"/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4B77E12A" w14:textId="7A310FEC" w:rsidR="00C4414D" w:rsidRPr="00AF21E9" w:rsidRDefault="00860287" w:rsidP="0048594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b/>
                <w:bCs/>
                <w:sz w:val="48"/>
                <w:szCs w:val="40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48"/>
                <w:szCs w:val="40"/>
                <w:rtl/>
                <w:lang w:bidi="fa-IR"/>
              </w:rPr>
              <w:t>مدار های منطقی و سیستم های دیجیتال</w:t>
            </w:r>
          </w:p>
          <w:p w14:paraId="5105EACA" w14:textId="77777777" w:rsidR="00C4414D" w:rsidRPr="00AA0E7C" w:rsidRDefault="00C4414D" w:rsidP="0048594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12626C73" w:rsidR="00C4414D" w:rsidRDefault="007C18FA" w:rsidP="0048594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sz w:val="28"/>
                <w:rtl/>
                <w:lang w:bidi="fa-IR"/>
              </w:rPr>
            </w:pPr>
            <w:r w:rsidRPr="00AF21E9">
              <w:rPr>
                <w:rFonts w:ascii="Calibri" w:eastAsia="Calibri" w:hAnsi="Calibri" w:cs="B Zar" w:hint="cs"/>
                <w:sz w:val="28"/>
                <w:rtl/>
                <w:lang w:bidi="fa-IR"/>
              </w:rPr>
              <w:t>گزارش تمرین کامپیوتری</w:t>
            </w:r>
            <w:r w:rsidR="00860287">
              <w:rPr>
                <w:rFonts w:ascii="Calibri" w:eastAsia="Calibri" w:hAnsi="Calibri" w:cs="B Zar" w:hint="cs"/>
                <w:sz w:val="28"/>
                <w:rtl/>
                <w:lang w:bidi="fa-IR"/>
              </w:rPr>
              <w:t xml:space="preserve"> </w:t>
            </w:r>
            <w:r w:rsidR="0004255C">
              <w:rPr>
                <w:rFonts w:ascii="Calibri" w:eastAsia="Calibri" w:hAnsi="Calibri" w:cs="B Zar" w:hint="cs"/>
                <w:sz w:val="28"/>
                <w:rtl/>
                <w:lang w:bidi="fa-IR"/>
              </w:rPr>
              <w:t>پنجم</w:t>
            </w:r>
          </w:p>
          <w:p w14:paraId="489D789B" w14:textId="2EDE658E" w:rsidR="00B462A7" w:rsidRPr="00AF21E9" w:rsidRDefault="00B462A7" w:rsidP="0048594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sz w:val="28"/>
                <w:lang w:bidi="fa-IR"/>
              </w:rPr>
            </w:pPr>
            <w:r>
              <w:rPr>
                <w:rFonts w:ascii="Calibri" w:eastAsia="Calibri" w:hAnsi="Calibri" w:cs="B Zar"/>
                <w:sz w:val="28"/>
                <w:lang w:bidi="fa-IR"/>
              </w:rPr>
              <w:t xml:space="preserve">CA </w:t>
            </w:r>
            <w:r w:rsidR="0004255C">
              <w:rPr>
                <w:rFonts w:ascii="Calibri" w:eastAsia="Calibri" w:hAnsi="Calibri" w:cs="B Zar"/>
                <w:sz w:val="28"/>
                <w:lang w:bidi="fa-IR"/>
              </w:rPr>
              <w:t>5</w:t>
            </w:r>
          </w:p>
          <w:p w14:paraId="5D784264" w14:textId="77777777" w:rsidR="00EE2CAB" w:rsidRDefault="00EE2CAB" w:rsidP="0048594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0005B434" w14:textId="77777777" w:rsidR="00EE2CAB" w:rsidRDefault="00EE2CAB" w:rsidP="0048594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0120B307" w14:textId="77777777" w:rsidR="00EE2CAB" w:rsidRDefault="00EE2CAB" w:rsidP="0048594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0B49348C" w14:textId="77777777" w:rsidR="00EE2CAB" w:rsidRDefault="00EE2CAB" w:rsidP="0048594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2B918D33" w14:textId="77777777" w:rsidR="00EE2CAB" w:rsidRDefault="00EE2CAB" w:rsidP="0048594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32564CD" w14:textId="77777777" w:rsidR="00EE2CAB" w:rsidRDefault="00EE2CAB" w:rsidP="00211128">
            <w:pPr>
              <w:shd w:val="clear" w:color="auto" w:fill="FFFFFF" w:themeFill="background1"/>
              <w:ind w:firstLine="0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05D022CD" w14:textId="08F4E00F" w:rsidR="00EE2CAB" w:rsidRPr="00EE2CAB" w:rsidRDefault="00EE2CAB" w:rsidP="0048594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sz w:val="28"/>
                <w:rtl/>
                <w:lang w:bidi="fa-IR"/>
              </w:rPr>
            </w:pPr>
            <w:r w:rsidRPr="00EE2CAB">
              <w:rPr>
                <w:rFonts w:ascii="Calibri" w:eastAsia="Calibri" w:hAnsi="Calibri" w:cs="B Zar" w:hint="cs"/>
                <w:sz w:val="28"/>
                <w:rtl/>
                <w:lang w:bidi="fa-IR"/>
              </w:rPr>
              <w:t>نام و نام خانوادگی:</w:t>
            </w:r>
          </w:p>
          <w:p w14:paraId="1BC34207" w14:textId="1B6D6828" w:rsidR="00EE2CAB" w:rsidRPr="00EE2CAB" w:rsidRDefault="00EE2CAB" w:rsidP="0048594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sz w:val="28"/>
                <w:rtl/>
                <w:lang w:bidi="fa-IR"/>
              </w:rPr>
            </w:pPr>
            <w:r w:rsidRPr="00EE2CAB">
              <w:rPr>
                <w:rFonts w:ascii="Calibri" w:eastAsia="Calibri" w:hAnsi="Calibri" w:cs="B Zar" w:hint="cs"/>
                <w:sz w:val="28"/>
                <w:rtl/>
                <w:lang w:bidi="fa-IR"/>
              </w:rPr>
              <w:t>نیلوفر مرتضوی</w:t>
            </w:r>
          </w:p>
          <w:p w14:paraId="1DC75257" w14:textId="77777777" w:rsidR="00EE2CAB" w:rsidRPr="00EE2CAB" w:rsidRDefault="00EE2CAB" w:rsidP="0048594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sz w:val="28"/>
                <w:rtl/>
                <w:lang w:bidi="fa-IR"/>
              </w:rPr>
            </w:pPr>
          </w:p>
          <w:p w14:paraId="7FF37A98" w14:textId="3A334C73" w:rsidR="00EE2CAB" w:rsidRPr="00EE2CAB" w:rsidRDefault="00EE2CAB" w:rsidP="0048594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sz w:val="28"/>
                <w:rtl/>
                <w:lang w:bidi="fa-IR"/>
              </w:rPr>
            </w:pPr>
            <w:r w:rsidRPr="00EE2CAB">
              <w:rPr>
                <w:rFonts w:ascii="Calibri" w:eastAsia="Calibri" w:hAnsi="Calibri" w:cs="B Zar" w:hint="cs"/>
                <w:sz w:val="28"/>
                <w:rtl/>
                <w:lang w:bidi="fa-IR"/>
              </w:rPr>
              <w:t>شماره دانشجویی:</w:t>
            </w:r>
          </w:p>
          <w:p w14:paraId="30313BFB" w14:textId="56526B51" w:rsidR="00EE2CAB" w:rsidRDefault="00EE2CAB" w:rsidP="0048594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sz w:val="28"/>
                <w:lang w:bidi="fa-IR"/>
              </w:rPr>
            </w:pPr>
            <w:r w:rsidRPr="00EE2CAB">
              <w:rPr>
                <w:rFonts w:ascii="Calibri" w:eastAsia="Calibri" w:hAnsi="Calibri" w:cs="B Zar" w:hint="cs"/>
                <w:sz w:val="28"/>
                <w:rtl/>
                <w:lang w:bidi="fa-IR"/>
              </w:rPr>
              <w:t>220701096</w:t>
            </w:r>
          </w:p>
          <w:p w14:paraId="5F537C68" w14:textId="77777777" w:rsidR="00C4414D" w:rsidRDefault="00C4414D" w:rsidP="00F0413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sz w:val="20"/>
                <w:szCs w:val="22"/>
                <w:rtl/>
                <w:lang w:bidi="fa-IR"/>
              </w:rPr>
            </w:pPr>
          </w:p>
          <w:p w14:paraId="505738C0" w14:textId="77777777" w:rsidR="00FE53F5" w:rsidRDefault="00FE53F5" w:rsidP="00F0413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sz w:val="20"/>
                <w:szCs w:val="22"/>
                <w:lang w:bidi="fa-IR"/>
              </w:rPr>
            </w:pPr>
          </w:p>
          <w:p w14:paraId="70EE82D1" w14:textId="283B2BD2" w:rsidR="001B18A4" w:rsidRPr="00F0413F" w:rsidRDefault="0004255C" w:rsidP="00F0413F">
            <w:pPr>
              <w:shd w:val="clear" w:color="auto" w:fill="FFFFFF" w:themeFill="background1"/>
              <w:jc w:val="center"/>
              <w:rPr>
                <w:rFonts w:ascii="Calibri" w:eastAsia="Calibri" w:hAnsi="Calibri" w:cs="B Zar"/>
                <w:sz w:val="20"/>
                <w:szCs w:val="22"/>
                <w:lang w:bidi="fa-IR"/>
              </w:rPr>
            </w:pPr>
            <w:r>
              <w:rPr>
                <w:rFonts w:ascii="Calibri" w:eastAsia="Calibri" w:hAnsi="Calibri" w:cs="B Zar" w:hint="cs"/>
                <w:sz w:val="20"/>
                <w:szCs w:val="22"/>
                <w:rtl/>
                <w:lang w:bidi="fa-IR"/>
              </w:rPr>
              <w:t>*سه روز گریس استفاده شده</w:t>
            </w:r>
          </w:p>
        </w:tc>
      </w:tr>
    </w:tbl>
    <w:tbl>
      <w:tblPr>
        <w:tblStyle w:val="TableGrid1"/>
        <w:tblpPr w:leftFromText="180" w:rightFromText="180" w:vertAnchor="text" w:horzAnchor="page" w:tblpX="1231" w:tblpY="25"/>
        <w:tblW w:w="136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38"/>
      </w:tblGrid>
      <w:tr w:rsidR="00A70218" w:rsidRPr="00FA5F58" w14:paraId="46AE73A3" w14:textId="77777777" w:rsidTr="004338DA">
        <w:trPr>
          <w:trHeight w:val="561"/>
        </w:trPr>
        <w:tc>
          <w:tcPr>
            <w:tcW w:w="5000" w:type="pct"/>
            <w:shd w:val="clear" w:color="auto" w:fill="FFFFFF" w:themeFill="background1"/>
          </w:tcPr>
          <w:p w14:paraId="31EACD14" w14:textId="77777777" w:rsidR="00A70218" w:rsidRPr="00A73411" w:rsidRDefault="00A70218" w:rsidP="00A70218">
            <w:pPr>
              <w:shd w:val="clear" w:color="auto" w:fill="FFFFFF" w:themeFill="background1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</w:tr>
      <w:tr w:rsidR="00A70218" w:rsidRPr="00FA5F58" w14:paraId="5D5B1F0E" w14:textId="77777777" w:rsidTr="004338DA">
        <w:trPr>
          <w:trHeight w:val="561"/>
        </w:trPr>
        <w:tc>
          <w:tcPr>
            <w:tcW w:w="5000" w:type="pct"/>
            <w:shd w:val="clear" w:color="auto" w:fill="FFFFFF" w:themeFill="background1"/>
          </w:tcPr>
          <w:p w14:paraId="2D97115A" w14:textId="77777777" w:rsidR="00A70218" w:rsidRPr="00A73411" w:rsidRDefault="00A70218" w:rsidP="00A70218">
            <w:pPr>
              <w:shd w:val="clear" w:color="auto" w:fill="FFFFFF" w:themeFill="background1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</w:tr>
      <w:tr w:rsidR="00A70218" w:rsidRPr="00FA5F58" w14:paraId="0D9DBFDA" w14:textId="77777777" w:rsidTr="004338DA">
        <w:trPr>
          <w:trHeight w:val="60"/>
        </w:trPr>
        <w:tc>
          <w:tcPr>
            <w:tcW w:w="5000" w:type="pct"/>
            <w:shd w:val="clear" w:color="auto" w:fill="FFFFFF" w:themeFill="background1"/>
          </w:tcPr>
          <w:p w14:paraId="0BC33ACC" w14:textId="77777777" w:rsidR="00A70218" w:rsidRPr="00A73411" w:rsidRDefault="00A70218" w:rsidP="00A70218">
            <w:pPr>
              <w:shd w:val="clear" w:color="auto" w:fill="FFFFFF" w:themeFill="background1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</w:tr>
    </w:tbl>
    <w:p w14:paraId="3A98E082" w14:textId="07081B02" w:rsidR="00AF5736" w:rsidRDefault="007B12AC" w:rsidP="00207127">
      <w:pPr>
        <w:pStyle w:val="Heading1"/>
        <w:shd w:val="clear" w:color="auto" w:fill="FFFFFF" w:themeFill="background1"/>
        <w:bidi w:val="0"/>
        <w:ind w:firstLine="0"/>
        <w:jc w:val="center"/>
        <w:rPr>
          <w:rFonts w:cs="B Titr"/>
          <w:b/>
          <w:bCs w:val="0"/>
          <w:sz w:val="24"/>
          <w:szCs w:val="28"/>
          <w:rtl/>
        </w:rPr>
      </w:pPr>
      <w:r>
        <w:rPr>
          <w:rFonts w:cs="B Titr"/>
          <w:b/>
          <w:bCs w:val="0"/>
          <w:sz w:val="24"/>
          <w:szCs w:val="28"/>
        </w:rPr>
        <w:lastRenderedPageBreak/>
        <w:t>Step</w:t>
      </w:r>
      <w:r w:rsidR="0048594F" w:rsidRPr="0048594F">
        <w:rPr>
          <w:rFonts w:cs="B Titr"/>
          <w:b/>
          <w:bCs w:val="0"/>
          <w:sz w:val="24"/>
          <w:szCs w:val="28"/>
        </w:rPr>
        <w:t xml:space="preserve"> 1</w:t>
      </w:r>
    </w:p>
    <w:p w14:paraId="192B820A" w14:textId="0BB9691B" w:rsidR="00BE2478" w:rsidRDefault="00BE2478" w:rsidP="00BE2478">
      <w:pPr>
        <w:ind w:firstLine="0"/>
        <w:jc w:val="left"/>
      </w:pPr>
    </w:p>
    <w:p w14:paraId="53784590" w14:textId="3E331F9A" w:rsidR="00994329" w:rsidRDefault="00B261BF" w:rsidP="00994329">
      <w:pPr>
        <w:rPr>
          <w:rtl/>
        </w:rPr>
      </w:pPr>
      <w:r>
        <w:rPr>
          <w:rFonts w:hint="cs"/>
          <w:rtl/>
        </w:rPr>
        <w:t xml:space="preserve">برای میانگین گرفتن </w:t>
      </w:r>
      <w:r w:rsidR="00CA5158">
        <w:rPr>
          <w:rFonts w:hint="cs"/>
          <w:rtl/>
        </w:rPr>
        <w:t>بین</w:t>
      </w:r>
      <w:r>
        <w:rPr>
          <w:rFonts w:hint="cs"/>
          <w:rtl/>
        </w:rPr>
        <w:t xml:space="preserve"> 32 عدد 8 بیتی ابتدا شماتیک های زیر را طراحی کردم:</w:t>
      </w:r>
    </w:p>
    <w:p w14:paraId="3C94795E" w14:textId="436AF9C1" w:rsidR="00B261BF" w:rsidRDefault="009E561F" w:rsidP="00994329">
      <w:pPr>
        <w:rPr>
          <w:rtl/>
        </w:rPr>
      </w:pPr>
      <w:r>
        <w:rPr>
          <w:noProof/>
          <w:rtl/>
          <w:lang w:val="fa-IR"/>
        </w:rPr>
        <w:drawing>
          <wp:anchor distT="0" distB="0" distL="114300" distR="114300" simplePos="0" relativeHeight="251661312" behindDoc="0" locked="0" layoutInCell="1" allowOverlap="1" wp14:anchorId="0D60F6F6" wp14:editId="4D122E3F">
            <wp:simplePos x="0" y="0"/>
            <wp:positionH relativeFrom="page">
              <wp:align>center</wp:align>
            </wp:positionH>
            <wp:positionV relativeFrom="paragraph">
              <wp:posOffset>82012</wp:posOffset>
            </wp:positionV>
            <wp:extent cx="3439056" cy="2164702"/>
            <wp:effectExtent l="0" t="0" r="0" b="7620"/>
            <wp:wrapSquare wrapText="bothSides"/>
            <wp:docPr id="204689043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6890436" name="Picture 2046890436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97" t="12065" r="20201" b="58772"/>
                    <a:stretch/>
                  </pic:blipFill>
                  <pic:spPr bwMode="auto">
                    <a:xfrm>
                      <a:off x="0" y="0"/>
                      <a:ext cx="3439056" cy="21647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6CB7A23" w14:textId="55AB0A9C" w:rsidR="00B261BF" w:rsidRPr="00994329" w:rsidRDefault="00B261BF" w:rsidP="00994329">
      <w:pPr>
        <w:rPr>
          <w:rtl/>
        </w:rPr>
      </w:pPr>
    </w:p>
    <w:p w14:paraId="61A6D415" w14:textId="52281298" w:rsidR="00994329" w:rsidRPr="00994329" w:rsidRDefault="00994329" w:rsidP="00994329">
      <w:pPr>
        <w:rPr>
          <w:rtl/>
        </w:rPr>
      </w:pPr>
    </w:p>
    <w:p w14:paraId="524EA402" w14:textId="6924CA1F" w:rsidR="00994329" w:rsidRPr="00994329" w:rsidRDefault="00994329" w:rsidP="00994329">
      <w:pPr>
        <w:rPr>
          <w:rtl/>
        </w:rPr>
      </w:pPr>
    </w:p>
    <w:p w14:paraId="6C12AD59" w14:textId="5C20195B" w:rsidR="00994329" w:rsidRPr="00994329" w:rsidRDefault="00994329" w:rsidP="00994329">
      <w:pPr>
        <w:rPr>
          <w:rtl/>
        </w:rPr>
      </w:pPr>
    </w:p>
    <w:p w14:paraId="10AED0FD" w14:textId="0E3F9648" w:rsidR="00994329" w:rsidRPr="00994329" w:rsidRDefault="00994329" w:rsidP="00994329">
      <w:pPr>
        <w:rPr>
          <w:rtl/>
        </w:rPr>
      </w:pPr>
    </w:p>
    <w:p w14:paraId="5B4741FC" w14:textId="1018FB69" w:rsidR="00994329" w:rsidRDefault="009E561F" w:rsidP="00994329">
      <w:pPr>
        <w:rPr>
          <w:rtl/>
        </w:rPr>
      </w:pPr>
      <w:r>
        <w:rPr>
          <w:noProof/>
          <w:rtl/>
          <w:lang w:val="fa-IR"/>
        </w:rPr>
        <w:drawing>
          <wp:anchor distT="0" distB="0" distL="114300" distR="114300" simplePos="0" relativeHeight="251660288" behindDoc="0" locked="0" layoutInCell="1" allowOverlap="1" wp14:anchorId="0C321EFA" wp14:editId="6B6A8749">
            <wp:simplePos x="0" y="0"/>
            <wp:positionH relativeFrom="page">
              <wp:align>center</wp:align>
            </wp:positionH>
            <wp:positionV relativeFrom="paragraph">
              <wp:posOffset>173160</wp:posOffset>
            </wp:positionV>
            <wp:extent cx="3874770" cy="5250024"/>
            <wp:effectExtent l="0" t="0" r="0" b="8255"/>
            <wp:wrapSquare wrapText="bothSides"/>
            <wp:docPr id="6938754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875427" name="Picture 693875427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977" t="19607" r="15396" b="9671"/>
                    <a:stretch/>
                  </pic:blipFill>
                  <pic:spPr bwMode="auto">
                    <a:xfrm>
                      <a:off x="0" y="0"/>
                      <a:ext cx="3874770" cy="52500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4EDF934" w14:textId="6C4AA785" w:rsidR="004A4362" w:rsidRPr="004A4362" w:rsidRDefault="004A4362" w:rsidP="004A4362">
      <w:pPr>
        <w:rPr>
          <w:rtl/>
        </w:rPr>
      </w:pPr>
    </w:p>
    <w:p w14:paraId="098582E9" w14:textId="77777777" w:rsidR="004A4362" w:rsidRPr="004A4362" w:rsidRDefault="004A4362" w:rsidP="004A4362">
      <w:pPr>
        <w:rPr>
          <w:rtl/>
        </w:rPr>
      </w:pPr>
    </w:p>
    <w:p w14:paraId="153A5377" w14:textId="77777777" w:rsidR="004A4362" w:rsidRPr="004A4362" w:rsidRDefault="004A4362" w:rsidP="004A4362">
      <w:pPr>
        <w:rPr>
          <w:rtl/>
        </w:rPr>
      </w:pPr>
    </w:p>
    <w:p w14:paraId="230EB51C" w14:textId="6384E475" w:rsidR="004A4362" w:rsidRPr="004A4362" w:rsidRDefault="004A4362" w:rsidP="004A4362">
      <w:pPr>
        <w:rPr>
          <w:rtl/>
        </w:rPr>
      </w:pPr>
    </w:p>
    <w:p w14:paraId="645387D9" w14:textId="1772CC1C" w:rsidR="004A4362" w:rsidRPr="004A4362" w:rsidRDefault="004A4362" w:rsidP="004A4362">
      <w:pPr>
        <w:rPr>
          <w:rtl/>
        </w:rPr>
      </w:pPr>
    </w:p>
    <w:p w14:paraId="61F224D7" w14:textId="3E27FD66" w:rsidR="004A4362" w:rsidRPr="004A4362" w:rsidRDefault="004A4362" w:rsidP="004A4362">
      <w:pPr>
        <w:rPr>
          <w:rtl/>
        </w:rPr>
      </w:pPr>
    </w:p>
    <w:p w14:paraId="375D51D2" w14:textId="579CAAD7" w:rsidR="004A4362" w:rsidRPr="004A4362" w:rsidRDefault="004A4362" w:rsidP="004A4362">
      <w:pPr>
        <w:rPr>
          <w:rtl/>
        </w:rPr>
      </w:pPr>
    </w:p>
    <w:p w14:paraId="5B54DC0E" w14:textId="77777777" w:rsidR="004A4362" w:rsidRPr="004A4362" w:rsidRDefault="004A4362" w:rsidP="004A4362">
      <w:pPr>
        <w:rPr>
          <w:rtl/>
        </w:rPr>
      </w:pPr>
    </w:p>
    <w:p w14:paraId="289F6FE0" w14:textId="77777777" w:rsidR="004A4362" w:rsidRPr="004A4362" w:rsidRDefault="004A4362" w:rsidP="004A4362">
      <w:pPr>
        <w:rPr>
          <w:rtl/>
        </w:rPr>
      </w:pPr>
    </w:p>
    <w:p w14:paraId="44D090E2" w14:textId="77777777" w:rsidR="004A4362" w:rsidRPr="004A4362" w:rsidRDefault="004A4362" w:rsidP="004A4362">
      <w:pPr>
        <w:rPr>
          <w:rtl/>
        </w:rPr>
      </w:pPr>
    </w:p>
    <w:p w14:paraId="5D786DCE" w14:textId="77777777" w:rsidR="004A4362" w:rsidRPr="004A4362" w:rsidRDefault="004A4362" w:rsidP="004A4362">
      <w:pPr>
        <w:rPr>
          <w:rtl/>
        </w:rPr>
      </w:pPr>
    </w:p>
    <w:p w14:paraId="1A41BEC6" w14:textId="77777777" w:rsidR="004A4362" w:rsidRPr="004A4362" w:rsidRDefault="004A4362" w:rsidP="004A4362">
      <w:pPr>
        <w:rPr>
          <w:rtl/>
        </w:rPr>
      </w:pPr>
    </w:p>
    <w:p w14:paraId="31366223" w14:textId="77777777" w:rsidR="004A4362" w:rsidRDefault="004A4362" w:rsidP="004A4362">
      <w:pPr>
        <w:rPr>
          <w:rtl/>
        </w:rPr>
      </w:pPr>
    </w:p>
    <w:p w14:paraId="7C03D502" w14:textId="0C64C757" w:rsidR="004A4362" w:rsidRDefault="004A4362" w:rsidP="004A4362">
      <w:pPr>
        <w:pStyle w:val="Heading1"/>
        <w:shd w:val="clear" w:color="auto" w:fill="FFFFFF" w:themeFill="background1"/>
        <w:bidi w:val="0"/>
        <w:ind w:firstLine="0"/>
        <w:jc w:val="center"/>
        <w:rPr>
          <w:rFonts w:cs="B Titr"/>
          <w:b/>
          <w:bCs w:val="0"/>
          <w:sz w:val="24"/>
          <w:szCs w:val="28"/>
          <w:rtl/>
        </w:rPr>
      </w:pPr>
      <w:r>
        <w:rPr>
          <w:rFonts w:cs="B Titr"/>
          <w:b/>
          <w:bCs w:val="0"/>
          <w:sz w:val="24"/>
          <w:szCs w:val="28"/>
        </w:rPr>
        <w:lastRenderedPageBreak/>
        <w:t>Step</w:t>
      </w:r>
      <w:r w:rsidRPr="0048594F">
        <w:rPr>
          <w:rFonts w:cs="B Titr"/>
          <w:b/>
          <w:bCs w:val="0"/>
          <w:sz w:val="24"/>
          <w:szCs w:val="28"/>
        </w:rPr>
        <w:t xml:space="preserve"> </w:t>
      </w:r>
      <w:r>
        <w:rPr>
          <w:rFonts w:cs="B Titr"/>
          <w:b/>
          <w:bCs w:val="0"/>
          <w:sz w:val="24"/>
          <w:szCs w:val="28"/>
        </w:rPr>
        <w:t>2</w:t>
      </w:r>
    </w:p>
    <w:p w14:paraId="3AD91021" w14:textId="77777777" w:rsidR="004A4362" w:rsidRPr="004A4362" w:rsidRDefault="004A4362" w:rsidP="004A4362">
      <w:pPr>
        <w:rPr>
          <w:rtl/>
        </w:rPr>
      </w:pPr>
    </w:p>
    <w:p w14:paraId="07940BCC" w14:textId="5C3735A7" w:rsidR="004A4362" w:rsidRPr="004A4362" w:rsidRDefault="004A4362" w:rsidP="004A4362">
      <w:pPr>
        <w:rPr>
          <w:rtl/>
        </w:rPr>
      </w:pPr>
      <w:r>
        <w:rPr>
          <w:rFonts w:hint="cs"/>
          <w:rtl/>
        </w:rPr>
        <w:t xml:space="preserve">سپس ماژول تمامی </w:t>
      </w:r>
      <w:r>
        <w:t>component</w:t>
      </w:r>
      <w:r>
        <w:rPr>
          <w:rFonts w:hint="cs"/>
          <w:rtl/>
        </w:rPr>
        <w:t xml:space="preserve"> های استفاده شده را در وریلاگ نوشته و همچنین وریلاگ </w:t>
      </w:r>
      <w:r w:rsidR="00440B68">
        <w:t>Datapath</w:t>
      </w:r>
      <w:r>
        <w:rPr>
          <w:rFonts w:hint="cs"/>
          <w:rtl/>
        </w:rPr>
        <w:t xml:space="preserve"> و </w:t>
      </w:r>
      <w:r>
        <w:t>controller</w:t>
      </w:r>
      <w:r>
        <w:rPr>
          <w:rFonts w:hint="cs"/>
          <w:rtl/>
        </w:rPr>
        <w:t xml:space="preserve"> </w:t>
      </w:r>
      <w:r w:rsidR="00C257F4">
        <w:rPr>
          <w:rFonts w:hint="cs"/>
          <w:rtl/>
        </w:rPr>
        <w:t xml:space="preserve">را </w:t>
      </w:r>
      <w:r>
        <w:rPr>
          <w:rFonts w:hint="cs"/>
          <w:rtl/>
        </w:rPr>
        <w:t xml:space="preserve">نیز نوشته و در یک ماژول جداگانه همه را </w:t>
      </w:r>
      <w:r>
        <w:t>instant</w:t>
      </w:r>
      <w:r>
        <w:rPr>
          <w:rFonts w:hint="cs"/>
          <w:rtl/>
        </w:rPr>
        <w:t xml:space="preserve"> گرفته و برای تست درستی آن یک تست بنچ طراحی کرده </w:t>
      </w:r>
      <w:r w:rsidR="00ED2556">
        <w:t>.</w:t>
      </w:r>
    </w:p>
    <w:p w14:paraId="5AE7FAFD" w14:textId="77777777" w:rsidR="004A4362" w:rsidRPr="004A4362" w:rsidRDefault="004A4362" w:rsidP="004A4362">
      <w:pPr>
        <w:rPr>
          <w:rtl/>
        </w:rPr>
      </w:pPr>
    </w:p>
    <w:p w14:paraId="333B4AA4" w14:textId="77777777" w:rsidR="004A4362" w:rsidRPr="004A4362" w:rsidRDefault="004A4362" w:rsidP="004A4362"/>
    <w:sectPr w:rsidR="004A4362" w:rsidRPr="004A4362" w:rsidSect="00636D90">
      <w:footerReference w:type="default" r:id="rId12"/>
      <w:footnotePr>
        <w:numRestart w:val="eachPage"/>
      </w:footnotePr>
      <w:pgSz w:w="11906" w:h="16838" w:code="9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6547FE" w14:textId="77777777" w:rsidR="004037E9" w:rsidRDefault="004037E9" w:rsidP="005507A9">
      <w:pPr>
        <w:spacing w:after="0" w:line="240" w:lineRule="auto"/>
      </w:pPr>
      <w:r>
        <w:separator/>
      </w:r>
    </w:p>
  </w:endnote>
  <w:endnote w:type="continuationSeparator" w:id="0">
    <w:p w14:paraId="245EC0AD" w14:textId="77777777" w:rsidR="004037E9" w:rsidRDefault="004037E9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altName w:val="Arial"/>
    <w:charset w:val="B2"/>
    <w:family w:val="auto"/>
    <w:pitch w:val="variable"/>
    <w:sig w:usb0="00002001" w:usb1="80000000" w:usb2="00000008" w:usb3="00000000" w:csb0="00000040" w:csb1="00000000"/>
  </w:font>
  <w:font w:name="B Titr">
    <w:altName w:val="Arial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tl/>
      </w:rPr>
      <w:id w:val="-4275054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5BD2DE" w14:textId="1BDCF153" w:rsidR="005A731E" w:rsidRDefault="005A731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92CD4A7" w14:textId="77777777" w:rsidR="005A731E" w:rsidRDefault="005A73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F9A25E" w14:textId="77777777" w:rsidR="004037E9" w:rsidRDefault="004037E9" w:rsidP="005507A9">
      <w:pPr>
        <w:spacing w:after="0" w:line="240" w:lineRule="auto"/>
      </w:pPr>
      <w:r>
        <w:separator/>
      </w:r>
    </w:p>
  </w:footnote>
  <w:footnote w:type="continuationSeparator" w:id="0">
    <w:p w14:paraId="23611683" w14:textId="77777777" w:rsidR="004037E9" w:rsidRDefault="004037E9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0450D0"/>
    <w:multiLevelType w:val="hybridMultilevel"/>
    <w:tmpl w:val="F7340D9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1BC76604"/>
    <w:multiLevelType w:val="hybridMultilevel"/>
    <w:tmpl w:val="5F5016A4"/>
    <w:lvl w:ilvl="0" w:tplc="FFFFFFFF">
      <w:start w:val="1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DCA7D7C"/>
    <w:multiLevelType w:val="hybridMultilevel"/>
    <w:tmpl w:val="891EE35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21C1309B"/>
    <w:multiLevelType w:val="hybridMultilevel"/>
    <w:tmpl w:val="D216478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3D4F3403"/>
    <w:multiLevelType w:val="hybridMultilevel"/>
    <w:tmpl w:val="297280B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49405A2C"/>
    <w:multiLevelType w:val="hybridMultilevel"/>
    <w:tmpl w:val="8D2C55E4"/>
    <w:lvl w:ilvl="0" w:tplc="C19869FE">
      <w:start w:val="1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7F3607"/>
    <w:multiLevelType w:val="hybridMultilevel"/>
    <w:tmpl w:val="5F5016A4"/>
    <w:lvl w:ilvl="0" w:tplc="1BC6CFD2">
      <w:start w:val="1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9D04327"/>
    <w:multiLevelType w:val="hybridMultilevel"/>
    <w:tmpl w:val="77A47202"/>
    <w:lvl w:ilvl="0" w:tplc="C1D8EBE6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64140D5F"/>
    <w:multiLevelType w:val="hybridMultilevel"/>
    <w:tmpl w:val="78248A6A"/>
    <w:lvl w:ilvl="0" w:tplc="882474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E37AD7"/>
    <w:multiLevelType w:val="hybridMultilevel"/>
    <w:tmpl w:val="C81A109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9163931">
    <w:abstractNumId w:val="16"/>
  </w:num>
  <w:num w:numId="2" w16cid:durableId="1164123287">
    <w:abstractNumId w:val="11"/>
  </w:num>
  <w:num w:numId="3" w16cid:durableId="1275357716">
    <w:abstractNumId w:val="12"/>
  </w:num>
  <w:num w:numId="4" w16cid:durableId="2143422091">
    <w:abstractNumId w:val="9"/>
  </w:num>
  <w:num w:numId="5" w16cid:durableId="1849709281">
    <w:abstractNumId w:val="9"/>
    <w:lvlOverride w:ilvl="0">
      <w:startOverride w:val="1"/>
    </w:lvlOverride>
  </w:num>
  <w:num w:numId="6" w16cid:durableId="711005192">
    <w:abstractNumId w:val="14"/>
  </w:num>
  <w:num w:numId="7" w16cid:durableId="1104575750">
    <w:abstractNumId w:val="15"/>
  </w:num>
  <w:num w:numId="8" w16cid:durableId="386295108">
    <w:abstractNumId w:val="6"/>
  </w:num>
  <w:num w:numId="9" w16cid:durableId="1946302142">
    <w:abstractNumId w:val="5"/>
  </w:num>
  <w:num w:numId="10" w16cid:durableId="1985742794">
    <w:abstractNumId w:val="7"/>
  </w:num>
  <w:num w:numId="11" w16cid:durableId="1929919425">
    <w:abstractNumId w:val="1"/>
  </w:num>
  <w:num w:numId="12" w16cid:durableId="1151216333">
    <w:abstractNumId w:val="10"/>
  </w:num>
  <w:num w:numId="13" w16cid:durableId="982277722">
    <w:abstractNumId w:val="13"/>
  </w:num>
  <w:num w:numId="14" w16cid:durableId="69429479">
    <w:abstractNumId w:val="4"/>
  </w:num>
  <w:num w:numId="15" w16cid:durableId="972712657">
    <w:abstractNumId w:val="2"/>
  </w:num>
  <w:num w:numId="16" w16cid:durableId="2062778366">
    <w:abstractNumId w:val="0"/>
  </w:num>
  <w:num w:numId="17" w16cid:durableId="707411255">
    <w:abstractNumId w:val="3"/>
  </w:num>
  <w:num w:numId="18" w16cid:durableId="137484233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1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5264"/>
    <w:rsid w:val="00016979"/>
    <w:rsid w:val="00022FEC"/>
    <w:rsid w:val="00024180"/>
    <w:rsid w:val="00024E1F"/>
    <w:rsid w:val="000332F3"/>
    <w:rsid w:val="00033493"/>
    <w:rsid w:val="0004255C"/>
    <w:rsid w:val="00061162"/>
    <w:rsid w:val="00061483"/>
    <w:rsid w:val="000625EC"/>
    <w:rsid w:val="00064682"/>
    <w:rsid w:val="0007087B"/>
    <w:rsid w:val="00075085"/>
    <w:rsid w:val="00082DF8"/>
    <w:rsid w:val="00085F14"/>
    <w:rsid w:val="0009712A"/>
    <w:rsid w:val="000A0904"/>
    <w:rsid w:val="000E36DC"/>
    <w:rsid w:val="000E3EF6"/>
    <w:rsid w:val="000E56F2"/>
    <w:rsid w:val="000E6D60"/>
    <w:rsid w:val="000F47A6"/>
    <w:rsid w:val="0010434E"/>
    <w:rsid w:val="0011049C"/>
    <w:rsid w:val="00141E77"/>
    <w:rsid w:val="0014319D"/>
    <w:rsid w:val="00145CC8"/>
    <w:rsid w:val="00162549"/>
    <w:rsid w:val="001751A4"/>
    <w:rsid w:val="001815CF"/>
    <w:rsid w:val="00192F65"/>
    <w:rsid w:val="001A253F"/>
    <w:rsid w:val="001A55B3"/>
    <w:rsid w:val="001A7F10"/>
    <w:rsid w:val="001B103D"/>
    <w:rsid w:val="001B18A4"/>
    <w:rsid w:val="001B482E"/>
    <w:rsid w:val="001C510C"/>
    <w:rsid w:val="001D1934"/>
    <w:rsid w:val="001E6D70"/>
    <w:rsid w:val="00202E33"/>
    <w:rsid w:val="00207127"/>
    <w:rsid w:val="00211128"/>
    <w:rsid w:val="00216E1B"/>
    <w:rsid w:val="002241C8"/>
    <w:rsid w:val="002303BE"/>
    <w:rsid w:val="00234741"/>
    <w:rsid w:val="00240F1B"/>
    <w:rsid w:val="00241B51"/>
    <w:rsid w:val="0024277F"/>
    <w:rsid w:val="00245F65"/>
    <w:rsid w:val="00253173"/>
    <w:rsid w:val="00270D85"/>
    <w:rsid w:val="0027189F"/>
    <w:rsid w:val="00271A68"/>
    <w:rsid w:val="00273B80"/>
    <w:rsid w:val="002816DF"/>
    <w:rsid w:val="00282243"/>
    <w:rsid w:val="002826CE"/>
    <w:rsid w:val="00284572"/>
    <w:rsid w:val="002B5901"/>
    <w:rsid w:val="002B7E24"/>
    <w:rsid w:val="002C08A5"/>
    <w:rsid w:val="002C18F8"/>
    <w:rsid w:val="002C33AC"/>
    <w:rsid w:val="002C3DD9"/>
    <w:rsid w:val="002C3FD5"/>
    <w:rsid w:val="002C52D6"/>
    <w:rsid w:val="002D7287"/>
    <w:rsid w:val="002E01E9"/>
    <w:rsid w:val="002E038A"/>
    <w:rsid w:val="002E04AE"/>
    <w:rsid w:val="002E4CEA"/>
    <w:rsid w:val="00307DB9"/>
    <w:rsid w:val="003223DF"/>
    <w:rsid w:val="00325B86"/>
    <w:rsid w:val="00332695"/>
    <w:rsid w:val="00343DF1"/>
    <w:rsid w:val="00351486"/>
    <w:rsid w:val="00356586"/>
    <w:rsid w:val="003671D0"/>
    <w:rsid w:val="00377C5F"/>
    <w:rsid w:val="0038001D"/>
    <w:rsid w:val="00381839"/>
    <w:rsid w:val="0039492E"/>
    <w:rsid w:val="00395F13"/>
    <w:rsid w:val="003A2B2A"/>
    <w:rsid w:val="003B04E9"/>
    <w:rsid w:val="003B5F81"/>
    <w:rsid w:val="003C22CE"/>
    <w:rsid w:val="003C3BA7"/>
    <w:rsid w:val="003C480C"/>
    <w:rsid w:val="003D0A52"/>
    <w:rsid w:val="003D2222"/>
    <w:rsid w:val="003E14E9"/>
    <w:rsid w:val="003E2FF1"/>
    <w:rsid w:val="003E3B16"/>
    <w:rsid w:val="003E3F0C"/>
    <w:rsid w:val="003E7541"/>
    <w:rsid w:val="003F0732"/>
    <w:rsid w:val="003F11DF"/>
    <w:rsid w:val="003F3DDB"/>
    <w:rsid w:val="003F52F9"/>
    <w:rsid w:val="00401FDA"/>
    <w:rsid w:val="004037E9"/>
    <w:rsid w:val="00407D83"/>
    <w:rsid w:val="00412380"/>
    <w:rsid w:val="00413090"/>
    <w:rsid w:val="00421AC4"/>
    <w:rsid w:val="004338DA"/>
    <w:rsid w:val="00440B68"/>
    <w:rsid w:val="004476F5"/>
    <w:rsid w:val="0045744F"/>
    <w:rsid w:val="0046196D"/>
    <w:rsid w:val="0046645D"/>
    <w:rsid w:val="004720EA"/>
    <w:rsid w:val="004823C7"/>
    <w:rsid w:val="0048594F"/>
    <w:rsid w:val="00490B94"/>
    <w:rsid w:val="00493E64"/>
    <w:rsid w:val="004A14EF"/>
    <w:rsid w:val="004A36D8"/>
    <w:rsid w:val="004A4362"/>
    <w:rsid w:val="004B001E"/>
    <w:rsid w:val="004B124B"/>
    <w:rsid w:val="004B22E4"/>
    <w:rsid w:val="004B30B5"/>
    <w:rsid w:val="004B433B"/>
    <w:rsid w:val="004C1CEA"/>
    <w:rsid w:val="004C624C"/>
    <w:rsid w:val="004D1E5C"/>
    <w:rsid w:val="004E3398"/>
    <w:rsid w:val="004F5041"/>
    <w:rsid w:val="00502664"/>
    <w:rsid w:val="00502882"/>
    <w:rsid w:val="00504914"/>
    <w:rsid w:val="00510A29"/>
    <w:rsid w:val="0052087F"/>
    <w:rsid w:val="00526A14"/>
    <w:rsid w:val="00527534"/>
    <w:rsid w:val="00531D8E"/>
    <w:rsid w:val="00537691"/>
    <w:rsid w:val="00545279"/>
    <w:rsid w:val="00547495"/>
    <w:rsid w:val="005507A9"/>
    <w:rsid w:val="005563A5"/>
    <w:rsid w:val="00564203"/>
    <w:rsid w:val="00581071"/>
    <w:rsid w:val="00582A21"/>
    <w:rsid w:val="005A731E"/>
    <w:rsid w:val="005B06D6"/>
    <w:rsid w:val="005B260C"/>
    <w:rsid w:val="005B3256"/>
    <w:rsid w:val="005B32A0"/>
    <w:rsid w:val="005B47D8"/>
    <w:rsid w:val="005B60AB"/>
    <w:rsid w:val="005C2494"/>
    <w:rsid w:val="005D2CC9"/>
    <w:rsid w:val="005D3ABE"/>
    <w:rsid w:val="005D75B4"/>
    <w:rsid w:val="005E19ED"/>
    <w:rsid w:val="005F3E45"/>
    <w:rsid w:val="005F6696"/>
    <w:rsid w:val="005F73F2"/>
    <w:rsid w:val="005F745E"/>
    <w:rsid w:val="005F759E"/>
    <w:rsid w:val="00616E6D"/>
    <w:rsid w:val="0062225F"/>
    <w:rsid w:val="00631840"/>
    <w:rsid w:val="0063462D"/>
    <w:rsid w:val="00636D90"/>
    <w:rsid w:val="00637297"/>
    <w:rsid w:val="00640D85"/>
    <w:rsid w:val="00642953"/>
    <w:rsid w:val="006472AC"/>
    <w:rsid w:val="00657755"/>
    <w:rsid w:val="00657DC9"/>
    <w:rsid w:val="00662E62"/>
    <w:rsid w:val="006665CD"/>
    <w:rsid w:val="00666DB8"/>
    <w:rsid w:val="0066727F"/>
    <w:rsid w:val="00674413"/>
    <w:rsid w:val="00681409"/>
    <w:rsid w:val="0068306D"/>
    <w:rsid w:val="006853C8"/>
    <w:rsid w:val="006857D8"/>
    <w:rsid w:val="006A2063"/>
    <w:rsid w:val="006B1ADD"/>
    <w:rsid w:val="006D1BBB"/>
    <w:rsid w:val="006D376B"/>
    <w:rsid w:val="006E4AE9"/>
    <w:rsid w:val="006F01D8"/>
    <w:rsid w:val="006F126C"/>
    <w:rsid w:val="006F2551"/>
    <w:rsid w:val="006F7D6A"/>
    <w:rsid w:val="00712C2D"/>
    <w:rsid w:val="00715FC9"/>
    <w:rsid w:val="007252D4"/>
    <w:rsid w:val="00733693"/>
    <w:rsid w:val="007369AE"/>
    <w:rsid w:val="00737577"/>
    <w:rsid w:val="00747860"/>
    <w:rsid w:val="0075099B"/>
    <w:rsid w:val="00753FC1"/>
    <w:rsid w:val="00783477"/>
    <w:rsid w:val="0078634C"/>
    <w:rsid w:val="0079031E"/>
    <w:rsid w:val="00790E2B"/>
    <w:rsid w:val="007A386B"/>
    <w:rsid w:val="007A50A2"/>
    <w:rsid w:val="007B0646"/>
    <w:rsid w:val="007B12AC"/>
    <w:rsid w:val="007C18FA"/>
    <w:rsid w:val="007C1D9E"/>
    <w:rsid w:val="007D4992"/>
    <w:rsid w:val="007E1B3F"/>
    <w:rsid w:val="00810ADF"/>
    <w:rsid w:val="008168EC"/>
    <w:rsid w:val="0082056F"/>
    <w:rsid w:val="00820879"/>
    <w:rsid w:val="008218FA"/>
    <w:rsid w:val="00823ED2"/>
    <w:rsid w:val="00827954"/>
    <w:rsid w:val="008351F5"/>
    <w:rsid w:val="008436DB"/>
    <w:rsid w:val="008513E9"/>
    <w:rsid w:val="00851843"/>
    <w:rsid w:val="00855B30"/>
    <w:rsid w:val="00860287"/>
    <w:rsid w:val="00866136"/>
    <w:rsid w:val="00866B45"/>
    <w:rsid w:val="0087599F"/>
    <w:rsid w:val="008811A6"/>
    <w:rsid w:val="0088616D"/>
    <w:rsid w:val="0089094E"/>
    <w:rsid w:val="00894B47"/>
    <w:rsid w:val="00895F63"/>
    <w:rsid w:val="008A0296"/>
    <w:rsid w:val="008A05F4"/>
    <w:rsid w:val="008A11CD"/>
    <w:rsid w:val="008A1429"/>
    <w:rsid w:val="008A180B"/>
    <w:rsid w:val="008A3250"/>
    <w:rsid w:val="008B5F87"/>
    <w:rsid w:val="008B6608"/>
    <w:rsid w:val="008D55B9"/>
    <w:rsid w:val="008E2829"/>
    <w:rsid w:val="008E6479"/>
    <w:rsid w:val="008E68EB"/>
    <w:rsid w:val="008E78E9"/>
    <w:rsid w:val="008F762E"/>
    <w:rsid w:val="0090683B"/>
    <w:rsid w:val="00907AF5"/>
    <w:rsid w:val="00911C40"/>
    <w:rsid w:val="00913B33"/>
    <w:rsid w:val="00914832"/>
    <w:rsid w:val="009176B4"/>
    <w:rsid w:val="00920744"/>
    <w:rsid w:val="00922EA5"/>
    <w:rsid w:val="00930FCD"/>
    <w:rsid w:val="00937BC0"/>
    <w:rsid w:val="009410D7"/>
    <w:rsid w:val="00945EA6"/>
    <w:rsid w:val="009544C5"/>
    <w:rsid w:val="00960E14"/>
    <w:rsid w:val="0097608F"/>
    <w:rsid w:val="00983DF4"/>
    <w:rsid w:val="009913F7"/>
    <w:rsid w:val="0099175D"/>
    <w:rsid w:val="00994030"/>
    <w:rsid w:val="00994329"/>
    <w:rsid w:val="00996CBE"/>
    <w:rsid w:val="009979F4"/>
    <w:rsid w:val="009B0DC9"/>
    <w:rsid w:val="009B13D5"/>
    <w:rsid w:val="009C6454"/>
    <w:rsid w:val="009D0063"/>
    <w:rsid w:val="009D2D48"/>
    <w:rsid w:val="009D3A37"/>
    <w:rsid w:val="009E325A"/>
    <w:rsid w:val="009E561F"/>
    <w:rsid w:val="00A05536"/>
    <w:rsid w:val="00A0739F"/>
    <w:rsid w:val="00A1095E"/>
    <w:rsid w:val="00A11318"/>
    <w:rsid w:val="00A11E24"/>
    <w:rsid w:val="00A12C97"/>
    <w:rsid w:val="00A14293"/>
    <w:rsid w:val="00A24B51"/>
    <w:rsid w:val="00A24BA3"/>
    <w:rsid w:val="00A458DF"/>
    <w:rsid w:val="00A614D6"/>
    <w:rsid w:val="00A70218"/>
    <w:rsid w:val="00A73411"/>
    <w:rsid w:val="00A739D9"/>
    <w:rsid w:val="00A73C76"/>
    <w:rsid w:val="00A800E8"/>
    <w:rsid w:val="00A85148"/>
    <w:rsid w:val="00A947E6"/>
    <w:rsid w:val="00AB6392"/>
    <w:rsid w:val="00AB7EAB"/>
    <w:rsid w:val="00AC1668"/>
    <w:rsid w:val="00AD7E2A"/>
    <w:rsid w:val="00AF21E9"/>
    <w:rsid w:val="00AF5736"/>
    <w:rsid w:val="00B00427"/>
    <w:rsid w:val="00B014BB"/>
    <w:rsid w:val="00B13083"/>
    <w:rsid w:val="00B14A58"/>
    <w:rsid w:val="00B17C0D"/>
    <w:rsid w:val="00B25B67"/>
    <w:rsid w:val="00B261BF"/>
    <w:rsid w:val="00B30509"/>
    <w:rsid w:val="00B42A2C"/>
    <w:rsid w:val="00B433FD"/>
    <w:rsid w:val="00B43E09"/>
    <w:rsid w:val="00B462A7"/>
    <w:rsid w:val="00B46AA5"/>
    <w:rsid w:val="00B50811"/>
    <w:rsid w:val="00B56C1E"/>
    <w:rsid w:val="00B57FB5"/>
    <w:rsid w:val="00B631AA"/>
    <w:rsid w:val="00B631E4"/>
    <w:rsid w:val="00B728E9"/>
    <w:rsid w:val="00B73BC0"/>
    <w:rsid w:val="00B8741D"/>
    <w:rsid w:val="00B965D7"/>
    <w:rsid w:val="00B97FB7"/>
    <w:rsid w:val="00BA7518"/>
    <w:rsid w:val="00BB005E"/>
    <w:rsid w:val="00BB386A"/>
    <w:rsid w:val="00BB5972"/>
    <w:rsid w:val="00BD25A5"/>
    <w:rsid w:val="00BD5720"/>
    <w:rsid w:val="00BE0411"/>
    <w:rsid w:val="00BE2478"/>
    <w:rsid w:val="00BE3513"/>
    <w:rsid w:val="00BE791D"/>
    <w:rsid w:val="00BF2472"/>
    <w:rsid w:val="00C007F3"/>
    <w:rsid w:val="00C03B4B"/>
    <w:rsid w:val="00C1194C"/>
    <w:rsid w:val="00C23A50"/>
    <w:rsid w:val="00C257F4"/>
    <w:rsid w:val="00C335A5"/>
    <w:rsid w:val="00C33FBF"/>
    <w:rsid w:val="00C4414D"/>
    <w:rsid w:val="00C471E8"/>
    <w:rsid w:val="00C5531F"/>
    <w:rsid w:val="00C56C5B"/>
    <w:rsid w:val="00C57A01"/>
    <w:rsid w:val="00C60642"/>
    <w:rsid w:val="00C62390"/>
    <w:rsid w:val="00C635AE"/>
    <w:rsid w:val="00C7269B"/>
    <w:rsid w:val="00C72F68"/>
    <w:rsid w:val="00C80A19"/>
    <w:rsid w:val="00C80AF4"/>
    <w:rsid w:val="00C811DE"/>
    <w:rsid w:val="00C87350"/>
    <w:rsid w:val="00C94ACE"/>
    <w:rsid w:val="00C96A63"/>
    <w:rsid w:val="00CA40AD"/>
    <w:rsid w:val="00CA5158"/>
    <w:rsid w:val="00CA5C56"/>
    <w:rsid w:val="00CB6A09"/>
    <w:rsid w:val="00CC1B2B"/>
    <w:rsid w:val="00CC6F8F"/>
    <w:rsid w:val="00CD22C3"/>
    <w:rsid w:val="00CF5587"/>
    <w:rsid w:val="00CF5E1C"/>
    <w:rsid w:val="00D166AF"/>
    <w:rsid w:val="00D16C27"/>
    <w:rsid w:val="00D21B15"/>
    <w:rsid w:val="00D22370"/>
    <w:rsid w:val="00D2594B"/>
    <w:rsid w:val="00D35224"/>
    <w:rsid w:val="00D543C6"/>
    <w:rsid w:val="00D57292"/>
    <w:rsid w:val="00D60A5D"/>
    <w:rsid w:val="00D6731A"/>
    <w:rsid w:val="00D776F3"/>
    <w:rsid w:val="00D77A86"/>
    <w:rsid w:val="00D80254"/>
    <w:rsid w:val="00D80ADF"/>
    <w:rsid w:val="00D828DA"/>
    <w:rsid w:val="00D9657E"/>
    <w:rsid w:val="00DB0262"/>
    <w:rsid w:val="00DB572B"/>
    <w:rsid w:val="00DC186A"/>
    <w:rsid w:val="00DD393D"/>
    <w:rsid w:val="00DD61C6"/>
    <w:rsid w:val="00DE09B2"/>
    <w:rsid w:val="00DE1A62"/>
    <w:rsid w:val="00DF4E0A"/>
    <w:rsid w:val="00DF5B84"/>
    <w:rsid w:val="00E00C36"/>
    <w:rsid w:val="00E03AB7"/>
    <w:rsid w:val="00E044D2"/>
    <w:rsid w:val="00E063F2"/>
    <w:rsid w:val="00E1036D"/>
    <w:rsid w:val="00E15DBB"/>
    <w:rsid w:val="00E17FEE"/>
    <w:rsid w:val="00E46E14"/>
    <w:rsid w:val="00E46FF2"/>
    <w:rsid w:val="00E53D14"/>
    <w:rsid w:val="00E61876"/>
    <w:rsid w:val="00E67C76"/>
    <w:rsid w:val="00E702DE"/>
    <w:rsid w:val="00E72351"/>
    <w:rsid w:val="00E7470D"/>
    <w:rsid w:val="00E76D1F"/>
    <w:rsid w:val="00E76E26"/>
    <w:rsid w:val="00E905BB"/>
    <w:rsid w:val="00EA4047"/>
    <w:rsid w:val="00EA74B3"/>
    <w:rsid w:val="00EB4338"/>
    <w:rsid w:val="00ED23A5"/>
    <w:rsid w:val="00ED2556"/>
    <w:rsid w:val="00EE1A52"/>
    <w:rsid w:val="00EE2CAB"/>
    <w:rsid w:val="00EE3741"/>
    <w:rsid w:val="00EE3FCE"/>
    <w:rsid w:val="00EE56D8"/>
    <w:rsid w:val="00EE5A63"/>
    <w:rsid w:val="00F0413F"/>
    <w:rsid w:val="00F065B8"/>
    <w:rsid w:val="00F06D5A"/>
    <w:rsid w:val="00F120AD"/>
    <w:rsid w:val="00F21F40"/>
    <w:rsid w:val="00F2521B"/>
    <w:rsid w:val="00F27F4A"/>
    <w:rsid w:val="00F43FAC"/>
    <w:rsid w:val="00F47FED"/>
    <w:rsid w:val="00F6099D"/>
    <w:rsid w:val="00F64FC4"/>
    <w:rsid w:val="00F67BD3"/>
    <w:rsid w:val="00F736EC"/>
    <w:rsid w:val="00F80CD0"/>
    <w:rsid w:val="00F87419"/>
    <w:rsid w:val="00FA572B"/>
    <w:rsid w:val="00FA5844"/>
    <w:rsid w:val="00FD111B"/>
    <w:rsid w:val="00FD23B3"/>
    <w:rsid w:val="00FD458A"/>
    <w:rsid w:val="00FE53F5"/>
    <w:rsid w:val="00FF08C0"/>
    <w:rsid w:val="00FF33E6"/>
    <w:rsid w:val="00FF344F"/>
    <w:rsid w:val="00FF5984"/>
    <w:rsid w:val="00FF68BE"/>
    <w:rsid w:val="00FF6F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180B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97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2B15729-8EA2-4BAC-88AA-1A95475065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niloufar mortazavi</cp:lastModifiedBy>
  <cp:revision>2</cp:revision>
  <cp:lastPrinted>2024-03-24T18:25:00Z</cp:lastPrinted>
  <dcterms:created xsi:type="dcterms:W3CDTF">2024-06-20T18:56:00Z</dcterms:created>
  <dcterms:modified xsi:type="dcterms:W3CDTF">2024-06-20T18:56:00Z</dcterms:modified>
</cp:coreProperties>
</file>